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276F0" w14:textId="29EEDBDA" w:rsidR="00B47409" w:rsidRPr="00B47409" w:rsidRDefault="00B47409" w:rsidP="00B47409">
      <w:pPr>
        <w:spacing w:before="280" w:after="2"/>
        <w:rPr>
          <w:sz w:val="24"/>
          <w:szCs w:val="24"/>
        </w:rPr>
      </w:pPr>
      <w:bookmarkStart w:id="0" w:name="apAgenda"/>
      <w:bookmarkStart w:id="1" w:name="_Hlk91584557"/>
      <w:r>
        <w:rPr>
          <w:rFonts w:ascii="Arial" w:hAnsi="Arial" w:cs="Arial"/>
          <w:b/>
          <w:bCs/>
          <w:caps/>
          <w:noProof/>
          <w:sz w:val="56"/>
          <w:szCs w:val="56"/>
        </w:rPr>
        <w:drawing>
          <wp:anchor distT="0" distB="0" distL="114300" distR="114300" simplePos="0" relativeHeight="251658240" behindDoc="1" locked="0" layoutInCell="1" allowOverlap="1" wp14:anchorId="55AA5284" wp14:editId="317072A3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276350" cy="1289243"/>
            <wp:effectExtent l="0" t="0" r="0" b="6350"/>
            <wp:wrapNone/>
            <wp:docPr id="1" name="Picture 1" descr="Hooper 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89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7409">
        <w:rPr>
          <w:sz w:val="24"/>
          <w:szCs w:val="24"/>
        </w:rPr>
        <w:t xml:space="preserve">      </w:t>
      </w:r>
    </w:p>
    <w:p w14:paraId="3B9201E9" w14:textId="77777777" w:rsidR="00E96990" w:rsidRPr="00A800E8" w:rsidRDefault="00B47409" w:rsidP="00A800E8">
      <w:pPr>
        <w:ind w:left="2520"/>
        <w:rPr>
          <w:b/>
          <w:bCs/>
          <w:sz w:val="28"/>
          <w:szCs w:val="28"/>
        </w:rPr>
      </w:pPr>
      <w:r w:rsidRPr="00A800E8">
        <w:rPr>
          <w:b/>
          <w:bCs/>
          <w:sz w:val="28"/>
          <w:szCs w:val="28"/>
        </w:rPr>
        <w:t>HOOPER CITY</w:t>
      </w:r>
    </w:p>
    <w:p w14:paraId="11076660" w14:textId="46B405B5" w:rsidR="00A800E8" w:rsidRDefault="00C4550E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PECIAL WORK MEETING</w:t>
      </w:r>
    </w:p>
    <w:p w14:paraId="67836BAD" w14:textId="548FF5C6" w:rsidR="00A800E8" w:rsidRPr="00A800E8" w:rsidRDefault="00C4550E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ANUARY 16, 2024 1:00 PM</w:t>
      </w:r>
    </w:p>
    <w:p w14:paraId="21084614" w14:textId="7FAD0795" w:rsidR="00A800E8" w:rsidRPr="00A800E8" w:rsidRDefault="00A800E8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>COUNCIL CHAMBERS</w:t>
      </w:r>
    </w:p>
    <w:p w14:paraId="1C99BE48" w14:textId="77777777" w:rsidR="00E96990" w:rsidRPr="00A800E8" w:rsidRDefault="00B47409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 xml:space="preserve">5580 W. 4600 S. </w:t>
      </w:r>
    </w:p>
    <w:p w14:paraId="74554B4E" w14:textId="3B157D62" w:rsidR="00E96990" w:rsidRPr="00A800E8" w:rsidRDefault="00B47409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>Hooper, UT 84315</w:t>
      </w:r>
    </w:p>
    <w:p w14:paraId="132B0560" w14:textId="7DE0FB4C" w:rsidR="00E96990" w:rsidRDefault="00E96990" w:rsidP="00A800E8">
      <w:pPr>
        <w:pBdr>
          <w:bottom w:val="single" w:sz="12" w:space="1" w:color="auto"/>
        </w:pBdr>
        <w:ind w:left="2520" w:hanging="2520"/>
        <w:jc w:val="right"/>
        <w:rPr>
          <w:sz w:val="28"/>
          <w:szCs w:val="28"/>
        </w:rPr>
      </w:pPr>
      <w:r w:rsidRPr="00E96990">
        <w:rPr>
          <w:sz w:val="28"/>
          <w:szCs w:val="28"/>
        </w:rPr>
        <w:t xml:space="preserve"> </w:t>
      </w:r>
    </w:p>
    <w:p w14:paraId="744A7AA7" w14:textId="0AA7FC0B" w:rsidR="00A434F2" w:rsidRPr="00313DDF" w:rsidRDefault="00A434F2" w:rsidP="00E96990">
      <w:pPr>
        <w:jc w:val="center"/>
        <w:rPr>
          <w:sz w:val="24"/>
          <w:szCs w:val="24"/>
        </w:rPr>
      </w:pPr>
      <w:r w:rsidRPr="00313DDF">
        <w:rPr>
          <w:sz w:val="24"/>
          <w:szCs w:val="24"/>
        </w:rPr>
        <w:t>Notice is hereby given that the Hooper</w:t>
      </w:r>
      <w:r w:rsidRPr="00313DDF">
        <w:rPr>
          <w:vanish/>
          <w:sz w:val="24"/>
          <w:szCs w:val="24"/>
        </w:rPr>
        <w:t>HoHH</w:t>
      </w:r>
      <w:r w:rsidRPr="00313DDF">
        <w:rPr>
          <w:sz w:val="24"/>
          <w:szCs w:val="24"/>
        </w:rPr>
        <w:t xml:space="preserve"> Cit</w:t>
      </w:r>
      <w:r w:rsidR="000B4471" w:rsidRPr="00313DDF">
        <w:rPr>
          <w:sz w:val="24"/>
          <w:szCs w:val="24"/>
        </w:rPr>
        <w:t xml:space="preserve">y </w:t>
      </w:r>
      <w:r w:rsidR="003E2682">
        <w:rPr>
          <w:sz w:val="24"/>
          <w:szCs w:val="24"/>
        </w:rPr>
        <w:t>Council and the Hooper City Planning Commission</w:t>
      </w:r>
      <w:r w:rsidR="00197395" w:rsidRPr="00313DDF">
        <w:rPr>
          <w:sz w:val="24"/>
          <w:szCs w:val="24"/>
        </w:rPr>
        <w:t xml:space="preserve"> </w:t>
      </w:r>
      <w:r w:rsidR="000A0BA0" w:rsidRPr="00313DDF">
        <w:rPr>
          <w:sz w:val="24"/>
          <w:szCs w:val="24"/>
        </w:rPr>
        <w:t xml:space="preserve">will hold a </w:t>
      </w:r>
      <w:r w:rsidR="003E2682">
        <w:rPr>
          <w:sz w:val="24"/>
          <w:szCs w:val="24"/>
        </w:rPr>
        <w:t xml:space="preserve">joint </w:t>
      </w:r>
      <w:r w:rsidR="000A0BA0" w:rsidRPr="00313DDF">
        <w:rPr>
          <w:sz w:val="24"/>
          <w:szCs w:val="24"/>
        </w:rPr>
        <w:t xml:space="preserve">work </w:t>
      </w:r>
      <w:r w:rsidR="00313DDF" w:rsidRPr="00313DDF">
        <w:rPr>
          <w:sz w:val="24"/>
          <w:szCs w:val="24"/>
        </w:rPr>
        <w:t>session</w:t>
      </w:r>
      <w:r w:rsidR="000A0BA0" w:rsidRPr="00313DDF">
        <w:rPr>
          <w:sz w:val="24"/>
          <w:szCs w:val="24"/>
        </w:rPr>
        <w:t xml:space="preserve"> on </w:t>
      </w:r>
      <w:r w:rsidR="003E2682">
        <w:rPr>
          <w:sz w:val="24"/>
          <w:szCs w:val="24"/>
        </w:rPr>
        <w:t>T</w:t>
      </w:r>
      <w:r w:rsidR="00C4550E">
        <w:rPr>
          <w:sz w:val="24"/>
          <w:szCs w:val="24"/>
        </w:rPr>
        <w:t>uesday,</w:t>
      </w:r>
      <w:r w:rsidR="003E2682">
        <w:rPr>
          <w:sz w:val="24"/>
          <w:szCs w:val="24"/>
        </w:rPr>
        <w:t xml:space="preserve"> </w:t>
      </w:r>
      <w:r w:rsidR="00C4550E">
        <w:rPr>
          <w:sz w:val="24"/>
          <w:szCs w:val="24"/>
        </w:rPr>
        <w:t>January</w:t>
      </w:r>
      <w:r w:rsidR="003E2682">
        <w:rPr>
          <w:sz w:val="24"/>
          <w:szCs w:val="24"/>
        </w:rPr>
        <w:t xml:space="preserve"> </w:t>
      </w:r>
      <w:r w:rsidR="00C4550E">
        <w:rPr>
          <w:sz w:val="24"/>
          <w:szCs w:val="24"/>
        </w:rPr>
        <w:t>16</w:t>
      </w:r>
      <w:r w:rsidR="000A0BA0" w:rsidRPr="00313DDF">
        <w:rPr>
          <w:sz w:val="24"/>
          <w:szCs w:val="24"/>
        </w:rPr>
        <w:t>, 202</w:t>
      </w:r>
      <w:r w:rsidR="00C4550E">
        <w:rPr>
          <w:sz w:val="24"/>
          <w:szCs w:val="24"/>
        </w:rPr>
        <w:t>4</w:t>
      </w:r>
      <w:r w:rsidR="000A0BA0" w:rsidRPr="00313DDF">
        <w:rPr>
          <w:sz w:val="24"/>
          <w:szCs w:val="24"/>
        </w:rPr>
        <w:t xml:space="preserve">, starting at </w:t>
      </w:r>
      <w:r w:rsidR="00C4550E">
        <w:rPr>
          <w:sz w:val="24"/>
          <w:szCs w:val="24"/>
        </w:rPr>
        <w:t>1:00 pm</w:t>
      </w:r>
      <w:r w:rsidR="000A0BA0" w:rsidRPr="00313DDF">
        <w:rPr>
          <w:sz w:val="24"/>
          <w:szCs w:val="24"/>
        </w:rPr>
        <w:t xml:space="preserve"> at the Hooper Municipal Building located at 5580 W 4600 S Hooper, UT 84315. </w:t>
      </w:r>
    </w:p>
    <w:p w14:paraId="66981AD6" w14:textId="77777777" w:rsidR="00A434F2" w:rsidRPr="00313DDF" w:rsidRDefault="00A434F2" w:rsidP="00986A04">
      <w:pPr>
        <w:spacing w:after="2" w:line="242" w:lineRule="auto"/>
        <w:ind w:right="360"/>
        <w:jc w:val="center"/>
        <w:rPr>
          <w:rFonts w:asciiTheme="majorHAnsi" w:eastAsia="Arial" w:hAnsiTheme="majorHAnsi" w:cs="Arial"/>
          <w:b/>
          <w:bCs/>
          <w:sz w:val="24"/>
          <w:szCs w:val="24"/>
        </w:rPr>
      </w:pPr>
    </w:p>
    <w:p w14:paraId="3F189EE9" w14:textId="77777777" w:rsidR="00C4550E" w:rsidRDefault="00313DDF" w:rsidP="00C4550E">
      <w:pPr>
        <w:spacing w:after="2" w:line="276" w:lineRule="auto"/>
        <w:ind w:right="360"/>
        <w:rPr>
          <w:rFonts w:eastAsia="Arial"/>
          <w:b/>
          <w:bCs/>
          <w:sz w:val="24"/>
          <w:szCs w:val="24"/>
        </w:rPr>
      </w:pPr>
      <w:r w:rsidRPr="00313DDF">
        <w:rPr>
          <w:rFonts w:eastAsia="Arial"/>
          <w:b/>
          <w:bCs/>
          <w:sz w:val="24"/>
          <w:szCs w:val="24"/>
        </w:rPr>
        <w:t xml:space="preserve">Work Session </w:t>
      </w:r>
      <w:r w:rsidR="00C4550E">
        <w:rPr>
          <w:rFonts w:eastAsia="Arial"/>
          <w:b/>
          <w:bCs/>
          <w:sz w:val="24"/>
          <w:szCs w:val="24"/>
        </w:rPr>
        <w:t>– 1:00 PM</w:t>
      </w:r>
    </w:p>
    <w:p w14:paraId="1C2365F5" w14:textId="15E4EEC0" w:rsidR="00C4550E" w:rsidRPr="00C4550E" w:rsidRDefault="00C4550E" w:rsidP="00C4550E">
      <w:pPr>
        <w:pStyle w:val="ListParagraph"/>
        <w:numPr>
          <w:ilvl w:val="0"/>
          <w:numId w:val="39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Joint work session to discuss city business. </w:t>
      </w:r>
    </w:p>
    <w:p w14:paraId="246DE4BA" w14:textId="2C0C0368" w:rsidR="00C4550E" w:rsidRPr="00C4550E" w:rsidRDefault="00C4550E" w:rsidP="00C4550E">
      <w:pPr>
        <w:pStyle w:val="ListParagraph"/>
        <w:spacing w:after="2" w:line="276" w:lineRule="auto"/>
        <w:ind w:right="360"/>
        <w:rPr>
          <w:rFonts w:eastAsia="Arial"/>
          <w:b/>
          <w:bCs/>
          <w:sz w:val="24"/>
          <w:szCs w:val="24"/>
        </w:rPr>
      </w:pPr>
    </w:p>
    <w:p w14:paraId="772ED19B" w14:textId="65F80DD0" w:rsidR="00774420" w:rsidRPr="00C4550E" w:rsidRDefault="00C4550E" w:rsidP="00C4550E">
      <w:pPr>
        <w:spacing w:after="2" w:line="276" w:lineRule="auto"/>
        <w:ind w:right="360"/>
        <w:jc w:val="center"/>
        <w:rPr>
          <w:rFonts w:eastAsia="Arial"/>
          <w:b/>
          <w:bCs/>
          <w:sz w:val="24"/>
          <w:szCs w:val="24"/>
        </w:rPr>
      </w:pPr>
      <w:r>
        <w:rPr>
          <w:rFonts w:ascii="Brush Script MT" w:eastAsia="Arial" w:hAnsi="Brush Script MT"/>
          <w:i/>
          <w:iCs/>
          <w:sz w:val="36"/>
          <w:szCs w:val="36"/>
          <w:u w:val="single"/>
        </w:rPr>
        <w:t>Morghan Yeoman</w:t>
      </w:r>
    </w:p>
    <w:p w14:paraId="6144E090" w14:textId="33275517" w:rsidR="00176DF4" w:rsidRPr="00783249" w:rsidRDefault="00C4550E" w:rsidP="00783249">
      <w:pPr>
        <w:ind w:right="360"/>
        <w:jc w:val="center"/>
        <w:rPr>
          <w:rFonts w:eastAsia="Arial"/>
          <w:sz w:val="22"/>
          <w:szCs w:val="22"/>
        </w:rPr>
      </w:pPr>
      <w:r>
        <w:rPr>
          <w:rFonts w:eastAsia="Arial"/>
          <w:sz w:val="22"/>
          <w:szCs w:val="22"/>
        </w:rPr>
        <w:t>Morghan Yeoman</w:t>
      </w:r>
      <w:r w:rsidR="00B37829" w:rsidRPr="00783249">
        <w:rPr>
          <w:rFonts w:eastAsia="Arial"/>
          <w:sz w:val="22"/>
          <w:szCs w:val="22"/>
        </w:rPr>
        <w:t xml:space="preserve">, </w:t>
      </w:r>
      <w:r w:rsidR="00E55221" w:rsidRPr="00783249">
        <w:rPr>
          <w:rFonts w:eastAsia="Arial"/>
          <w:sz w:val="22"/>
          <w:szCs w:val="22"/>
        </w:rPr>
        <w:t xml:space="preserve">City </w:t>
      </w:r>
      <w:r w:rsidR="00176DF4" w:rsidRPr="00783249">
        <w:rPr>
          <w:rFonts w:eastAsia="Arial"/>
          <w:sz w:val="22"/>
          <w:szCs w:val="22"/>
        </w:rPr>
        <w:t xml:space="preserve">Recorder </w:t>
      </w:r>
      <w:bookmarkEnd w:id="0"/>
      <w:bookmarkEnd w:id="1"/>
    </w:p>
    <w:p w14:paraId="133D2744" w14:textId="2C181EEA" w:rsidR="00B37829" w:rsidRDefault="00B37829" w:rsidP="00774420">
      <w:pPr>
        <w:pBdr>
          <w:bottom w:val="single" w:sz="12" w:space="1" w:color="auto"/>
        </w:pBdr>
        <w:spacing w:line="276" w:lineRule="auto"/>
        <w:ind w:right="360"/>
        <w:jc w:val="center"/>
        <w:rPr>
          <w:rFonts w:eastAsia="Arial"/>
          <w:sz w:val="24"/>
          <w:szCs w:val="24"/>
        </w:rPr>
      </w:pPr>
    </w:p>
    <w:p w14:paraId="7579ED7F" w14:textId="45E20EBA" w:rsidR="00693261" w:rsidRPr="00313DDF" w:rsidRDefault="00693261" w:rsidP="00783249">
      <w:pPr>
        <w:ind w:right="360"/>
        <w:jc w:val="center"/>
        <w:rPr>
          <w:rFonts w:eastAsia="Arial"/>
        </w:rPr>
      </w:pPr>
      <w:r w:rsidRPr="00313DDF">
        <w:rPr>
          <w:rFonts w:eastAsia="Arial"/>
        </w:rPr>
        <w:softHyphen/>
      </w:r>
      <w:r w:rsidR="00DB51E2" w:rsidRPr="00313DDF">
        <w:rPr>
          <w:rFonts w:eastAsia="Arial"/>
        </w:rPr>
        <w:t xml:space="preserve">In compliance with the American with Disabilities Act, persons needing </w:t>
      </w:r>
      <w:r w:rsidR="007642AA" w:rsidRPr="00313DDF">
        <w:rPr>
          <w:rFonts w:eastAsia="Arial"/>
        </w:rPr>
        <w:t xml:space="preserve">special accommodations, including auxiliary communicative aids and services, for this meeting should notify the city recorder at 801-732-1064 or </w:t>
      </w:r>
      <w:hyperlink r:id="rId12" w:history="1">
        <w:r w:rsidR="007642AA" w:rsidRPr="00313DDF">
          <w:t>admin@hoopercity.com</w:t>
        </w:r>
      </w:hyperlink>
      <w:r w:rsidR="007642AA" w:rsidRPr="00313DDF">
        <w:rPr>
          <w:rFonts w:eastAsia="Arial"/>
        </w:rPr>
        <w:t xml:space="preserve"> at least 48 hours prior to the meeting.</w:t>
      </w:r>
    </w:p>
    <w:p w14:paraId="21E9C7D0" w14:textId="20A348B0" w:rsidR="007642AA" w:rsidRPr="00313DDF" w:rsidRDefault="007642AA" w:rsidP="00783249">
      <w:pPr>
        <w:ind w:right="360"/>
        <w:jc w:val="center"/>
        <w:rPr>
          <w:rFonts w:eastAsia="Arial"/>
        </w:rPr>
      </w:pPr>
    </w:p>
    <w:p w14:paraId="332849EA" w14:textId="4E9FB2DC" w:rsidR="007642AA" w:rsidRPr="00313DDF" w:rsidRDefault="007642AA" w:rsidP="00783249">
      <w:pPr>
        <w:ind w:right="360"/>
        <w:jc w:val="center"/>
        <w:rPr>
          <w:rFonts w:eastAsia="Arial"/>
          <w:b/>
          <w:bCs/>
        </w:rPr>
      </w:pPr>
      <w:r w:rsidRPr="00313DDF">
        <w:rPr>
          <w:rFonts w:eastAsia="Arial"/>
          <w:b/>
          <w:bCs/>
        </w:rPr>
        <w:t>CERTIFICATE OF POSTING</w:t>
      </w:r>
    </w:p>
    <w:p w14:paraId="0BDB9D3D" w14:textId="23A94D3D" w:rsidR="00B37829" w:rsidRPr="00313DDF" w:rsidRDefault="007642AA" w:rsidP="00783249">
      <w:pPr>
        <w:ind w:right="360"/>
        <w:jc w:val="center"/>
        <w:rPr>
          <w:rFonts w:eastAsia="Arial"/>
        </w:rPr>
      </w:pPr>
      <w:r w:rsidRPr="00313DDF">
        <w:rPr>
          <w:rFonts w:eastAsia="Arial"/>
        </w:rPr>
        <w:t>The undersigned, duly appointed city recorder, does hereby certify that the above notice has been posted at the Hooper City Civic Center, the Hooper City Post Office; the Utah Public Meeting Notice website; and hoopercity.com</w:t>
      </w:r>
      <w:r w:rsidR="005554E9" w:rsidRPr="00313DDF">
        <w:rPr>
          <w:rFonts w:eastAsia="Arial"/>
        </w:rPr>
        <w:t xml:space="preserve"> on or before </w:t>
      </w:r>
      <w:r w:rsidR="00C4550E">
        <w:rPr>
          <w:rFonts w:eastAsia="Arial"/>
        </w:rPr>
        <w:t>January 16, 2024</w:t>
      </w:r>
      <w:r w:rsidR="005554E9" w:rsidRPr="00313DDF">
        <w:rPr>
          <w:rFonts w:eastAsia="Arial"/>
        </w:rPr>
        <w:t xml:space="preserve">. </w:t>
      </w:r>
    </w:p>
    <w:sectPr w:rsidR="00B37829" w:rsidRPr="00313DDF" w:rsidSect="00783249">
      <w:pgSz w:w="12240" w:h="15840"/>
      <w:pgMar w:top="245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CB1C5" w14:textId="77777777" w:rsidR="00D83F2D" w:rsidRDefault="00D83F2D" w:rsidP="002B0713">
      <w:r>
        <w:separator/>
      </w:r>
    </w:p>
  </w:endnote>
  <w:endnote w:type="continuationSeparator" w:id="0">
    <w:p w14:paraId="4C37DA16" w14:textId="77777777" w:rsidR="00D83F2D" w:rsidRDefault="00D83F2D" w:rsidP="002B0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bel Bk BT">
    <w:panose1 w:val="00000000000000000000"/>
    <w:charset w:val="00"/>
    <w:family w:val="roman"/>
    <w:notTrueType/>
    <w:pitch w:val="default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EB907" w14:textId="77777777" w:rsidR="00D83F2D" w:rsidRDefault="00D83F2D" w:rsidP="002B0713">
      <w:r>
        <w:separator/>
      </w:r>
    </w:p>
  </w:footnote>
  <w:footnote w:type="continuationSeparator" w:id="0">
    <w:p w14:paraId="20F77F01" w14:textId="77777777" w:rsidR="00D83F2D" w:rsidRDefault="00D83F2D" w:rsidP="002B0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0541"/>
    <w:multiLevelType w:val="hybridMultilevel"/>
    <w:tmpl w:val="B9C8D358"/>
    <w:lvl w:ilvl="0" w:tplc="3D8C79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70AC5"/>
    <w:multiLevelType w:val="multilevel"/>
    <w:tmpl w:val="002AA6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D1665"/>
    <w:multiLevelType w:val="multilevel"/>
    <w:tmpl w:val="E4204E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900CC"/>
    <w:multiLevelType w:val="hybridMultilevel"/>
    <w:tmpl w:val="868C4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53A3E"/>
    <w:multiLevelType w:val="hybridMultilevel"/>
    <w:tmpl w:val="544EA8C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815BFE"/>
    <w:multiLevelType w:val="hybridMultilevel"/>
    <w:tmpl w:val="F0EACB86"/>
    <w:lvl w:ilvl="0" w:tplc="6FA81B24">
      <w:start w:val="1"/>
      <w:numFmt w:val="decimal"/>
      <w:lvlText w:val="%1.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46538"/>
    <w:multiLevelType w:val="hybridMultilevel"/>
    <w:tmpl w:val="FE361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F0DF0"/>
    <w:multiLevelType w:val="hybridMultilevel"/>
    <w:tmpl w:val="49860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D71C44"/>
    <w:multiLevelType w:val="multilevel"/>
    <w:tmpl w:val="067ADB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A04305"/>
    <w:multiLevelType w:val="multilevel"/>
    <w:tmpl w:val="F040757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527E04"/>
    <w:multiLevelType w:val="hybridMultilevel"/>
    <w:tmpl w:val="1CB4A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6B7E7D"/>
    <w:multiLevelType w:val="hybridMultilevel"/>
    <w:tmpl w:val="C7B294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B804CB"/>
    <w:multiLevelType w:val="hybridMultilevel"/>
    <w:tmpl w:val="14AEC28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03D07A2"/>
    <w:multiLevelType w:val="multilevel"/>
    <w:tmpl w:val="D88043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821EE8"/>
    <w:multiLevelType w:val="hybridMultilevel"/>
    <w:tmpl w:val="4DC88A34"/>
    <w:lvl w:ilvl="0" w:tplc="CC7E7E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2162C6"/>
    <w:multiLevelType w:val="multilevel"/>
    <w:tmpl w:val="5C988E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8E76395"/>
    <w:multiLevelType w:val="multilevel"/>
    <w:tmpl w:val="34F274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C020BAF"/>
    <w:multiLevelType w:val="multilevel"/>
    <w:tmpl w:val="5380D3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BF3102"/>
    <w:multiLevelType w:val="multilevel"/>
    <w:tmpl w:val="BF629BB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9" w15:restartNumberingAfterBreak="0">
    <w:nsid w:val="384278BB"/>
    <w:multiLevelType w:val="multilevel"/>
    <w:tmpl w:val="6FFA52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5E08E2"/>
    <w:multiLevelType w:val="multilevel"/>
    <w:tmpl w:val="A33CC8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DEC5435"/>
    <w:multiLevelType w:val="hybridMultilevel"/>
    <w:tmpl w:val="480C4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A81F80"/>
    <w:multiLevelType w:val="multilevel"/>
    <w:tmpl w:val="11F677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6F6C20"/>
    <w:multiLevelType w:val="hybridMultilevel"/>
    <w:tmpl w:val="F0A0D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4D3859"/>
    <w:multiLevelType w:val="hybridMultilevel"/>
    <w:tmpl w:val="57864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374431"/>
    <w:multiLevelType w:val="multilevel"/>
    <w:tmpl w:val="E0327D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7D02A7D"/>
    <w:multiLevelType w:val="multilevel"/>
    <w:tmpl w:val="C946FB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8AE0EE6"/>
    <w:multiLevelType w:val="hybridMultilevel"/>
    <w:tmpl w:val="78445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B461DE"/>
    <w:multiLevelType w:val="multilevel"/>
    <w:tmpl w:val="B6F429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B84AF5"/>
    <w:multiLevelType w:val="multilevel"/>
    <w:tmpl w:val="506E1A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2530E5C"/>
    <w:multiLevelType w:val="multilevel"/>
    <w:tmpl w:val="088A14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07D6F"/>
    <w:multiLevelType w:val="multilevel"/>
    <w:tmpl w:val="9648D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1419EE"/>
    <w:multiLevelType w:val="multilevel"/>
    <w:tmpl w:val="12FCA8A2"/>
    <w:lvl w:ilvl="0">
      <w:start w:val="3"/>
      <w:numFmt w:val="decimal"/>
      <w:lvlText w:val="%1."/>
      <w:lvlJc w:val="left"/>
      <w:pPr>
        <w:ind w:left="360" w:hanging="360"/>
      </w:pPr>
      <w:rPr>
        <w:rFonts w:ascii="Kabel Bk BT" w:hAnsi="Kabel Bk BT" w:cs="Aharoni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2C97948"/>
    <w:multiLevelType w:val="multilevel"/>
    <w:tmpl w:val="E9BEC5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C264E3"/>
    <w:multiLevelType w:val="hybridMultilevel"/>
    <w:tmpl w:val="2F58A6A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6727E41"/>
    <w:multiLevelType w:val="multilevel"/>
    <w:tmpl w:val="39F491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C3196E"/>
    <w:multiLevelType w:val="hybridMultilevel"/>
    <w:tmpl w:val="8E94517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BE60D06"/>
    <w:multiLevelType w:val="multilevel"/>
    <w:tmpl w:val="F4261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96871769">
    <w:abstractNumId w:val="1"/>
  </w:num>
  <w:num w:numId="2" w16cid:durableId="1425688438">
    <w:abstractNumId w:val="2"/>
  </w:num>
  <w:num w:numId="3" w16cid:durableId="1634403486">
    <w:abstractNumId w:val="8"/>
  </w:num>
  <w:num w:numId="4" w16cid:durableId="198978855">
    <w:abstractNumId w:val="9"/>
  </w:num>
  <w:num w:numId="5" w16cid:durableId="1190145564">
    <w:abstractNumId w:val="13"/>
  </w:num>
  <w:num w:numId="6" w16cid:durableId="1664889702">
    <w:abstractNumId w:val="15"/>
  </w:num>
  <w:num w:numId="7" w16cid:durableId="1589342309">
    <w:abstractNumId w:val="16"/>
  </w:num>
  <w:num w:numId="8" w16cid:durableId="463423843">
    <w:abstractNumId w:val="17"/>
  </w:num>
  <w:num w:numId="9" w16cid:durableId="377708387">
    <w:abstractNumId w:val="18"/>
  </w:num>
  <w:num w:numId="10" w16cid:durableId="473717657">
    <w:abstractNumId w:val="19"/>
  </w:num>
  <w:num w:numId="11" w16cid:durableId="517934489">
    <w:abstractNumId w:val="20"/>
  </w:num>
  <w:num w:numId="12" w16cid:durableId="1088188594">
    <w:abstractNumId w:val="22"/>
  </w:num>
  <w:num w:numId="13" w16cid:durableId="1214384390">
    <w:abstractNumId w:val="25"/>
  </w:num>
  <w:num w:numId="14" w16cid:durableId="735469907">
    <w:abstractNumId w:val="26"/>
  </w:num>
  <w:num w:numId="15" w16cid:durableId="1993947527">
    <w:abstractNumId w:val="28"/>
  </w:num>
  <w:num w:numId="16" w16cid:durableId="1732848337">
    <w:abstractNumId w:val="29"/>
  </w:num>
  <w:num w:numId="17" w16cid:durableId="646327730">
    <w:abstractNumId w:val="30"/>
  </w:num>
  <w:num w:numId="18" w16cid:durableId="1871989527">
    <w:abstractNumId w:val="31"/>
  </w:num>
  <w:num w:numId="19" w16cid:durableId="256329222">
    <w:abstractNumId w:val="32"/>
  </w:num>
  <w:num w:numId="20" w16cid:durableId="1815639405">
    <w:abstractNumId w:val="33"/>
  </w:num>
  <w:num w:numId="21" w16cid:durableId="752319121">
    <w:abstractNumId w:val="35"/>
  </w:num>
  <w:num w:numId="22" w16cid:durableId="2002462245">
    <w:abstractNumId w:val="37"/>
  </w:num>
  <w:num w:numId="23" w16cid:durableId="870874794">
    <w:abstractNumId w:val="12"/>
  </w:num>
  <w:num w:numId="24" w16cid:durableId="356741709">
    <w:abstractNumId w:val="36"/>
  </w:num>
  <w:num w:numId="25" w16cid:durableId="746221215">
    <w:abstractNumId w:val="4"/>
  </w:num>
  <w:num w:numId="26" w16cid:durableId="527447766">
    <w:abstractNumId w:val="14"/>
  </w:num>
  <w:num w:numId="27" w16cid:durableId="753820235">
    <w:abstractNumId w:val="34"/>
  </w:num>
  <w:num w:numId="28" w16cid:durableId="174621920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60047089">
    <w:abstractNumId w:val="27"/>
  </w:num>
  <w:num w:numId="30" w16cid:durableId="758137032">
    <w:abstractNumId w:val="10"/>
  </w:num>
  <w:num w:numId="31" w16cid:durableId="1491364173">
    <w:abstractNumId w:val="5"/>
  </w:num>
  <w:num w:numId="32" w16cid:durableId="1796558349">
    <w:abstractNumId w:val="24"/>
  </w:num>
  <w:num w:numId="33" w16cid:durableId="1523588184">
    <w:abstractNumId w:val="6"/>
  </w:num>
  <w:num w:numId="34" w16cid:durableId="2089695478">
    <w:abstractNumId w:val="7"/>
  </w:num>
  <w:num w:numId="35" w16cid:durableId="595022611">
    <w:abstractNumId w:val="3"/>
  </w:num>
  <w:num w:numId="36" w16cid:durableId="1420323664">
    <w:abstractNumId w:val="23"/>
  </w:num>
  <w:num w:numId="37" w16cid:durableId="1791900493">
    <w:abstractNumId w:val="0"/>
  </w:num>
  <w:num w:numId="38" w16cid:durableId="2143569793">
    <w:abstractNumId w:val="11"/>
  </w:num>
  <w:num w:numId="39" w16cid:durableId="6187576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sjQxtDC2NDI1NjRQ0lEKTi0uzszPAykwrQUAm3s2RywAAAA="/>
  </w:docVars>
  <w:rsids>
    <w:rsidRoot w:val="00FE5E25"/>
    <w:rsid w:val="00003B8C"/>
    <w:rsid w:val="00030412"/>
    <w:rsid w:val="000868E7"/>
    <w:rsid w:val="00086F38"/>
    <w:rsid w:val="000A0BA0"/>
    <w:rsid w:val="000B4471"/>
    <w:rsid w:val="000C4919"/>
    <w:rsid w:val="000D5F25"/>
    <w:rsid w:val="000F5B75"/>
    <w:rsid w:val="001526FC"/>
    <w:rsid w:val="001534B1"/>
    <w:rsid w:val="00172C01"/>
    <w:rsid w:val="00176DF4"/>
    <w:rsid w:val="00185ABA"/>
    <w:rsid w:val="00197395"/>
    <w:rsid w:val="001B0F6F"/>
    <w:rsid w:val="001D6F59"/>
    <w:rsid w:val="00202094"/>
    <w:rsid w:val="002439CC"/>
    <w:rsid w:val="002467C2"/>
    <w:rsid w:val="00253665"/>
    <w:rsid w:val="002B0713"/>
    <w:rsid w:val="00313DDF"/>
    <w:rsid w:val="00347F9C"/>
    <w:rsid w:val="003C5E6D"/>
    <w:rsid w:val="003D760A"/>
    <w:rsid w:val="003E2682"/>
    <w:rsid w:val="003F1675"/>
    <w:rsid w:val="00417ABE"/>
    <w:rsid w:val="0043009E"/>
    <w:rsid w:val="004307BD"/>
    <w:rsid w:val="00440D77"/>
    <w:rsid w:val="004871DE"/>
    <w:rsid w:val="004C014E"/>
    <w:rsid w:val="005216E4"/>
    <w:rsid w:val="0054475C"/>
    <w:rsid w:val="005554E9"/>
    <w:rsid w:val="005B58FF"/>
    <w:rsid w:val="005C01C8"/>
    <w:rsid w:val="005F33C8"/>
    <w:rsid w:val="006113B5"/>
    <w:rsid w:val="00644B40"/>
    <w:rsid w:val="00693261"/>
    <w:rsid w:val="006B2242"/>
    <w:rsid w:val="006E6171"/>
    <w:rsid w:val="0072014B"/>
    <w:rsid w:val="007522A9"/>
    <w:rsid w:val="00760EC9"/>
    <w:rsid w:val="007630E0"/>
    <w:rsid w:val="007642AA"/>
    <w:rsid w:val="0077253D"/>
    <w:rsid w:val="00774420"/>
    <w:rsid w:val="00783249"/>
    <w:rsid w:val="0080432B"/>
    <w:rsid w:val="008917B9"/>
    <w:rsid w:val="008B5302"/>
    <w:rsid w:val="008B5A10"/>
    <w:rsid w:val="008D2388"/>
    <w:rsid w:val="008D39C9"/>
    <w:rsid w:val="008E02BC"/>
    <w:rsid w:val="008E37D1"/>
    <w:rsid w:val="00904B3F"/>
    <w:rsid w:val="00940D03"/>
    <w:rsid w:val="00955A90"/>
    <w:rsid w:val="00961FC1"/>
    <w:rsid w:val="009735F7"/>
    <w:rsid w:val="009833AB"/>
    <w:rsid w:val="00986A04"/>
    <w:rsid w:val="009B4FE3"/>
    <w:rsid w:val="009D5D8E"/>
    <w:rsid w:val="009E01B4"/>
    <w:rsid w:val="009E3909"/>
    <w:rsid w:val="009F07F9"/>
    <w:rsid w:val="009F4548"/>
    <w:rsid w:val="00A04F37"/>
    <w:rsid w:val="00A434F2"/>
    <w:rsid w:val="00A466CF"/>
    <w:rsid w:val="00A800E8"/>
    <w:rsid w:val="00AA5D63"/>
    <w:rsid w:val="00AC04DE"/>
    <w:rsid w:val="00B33350"/>
    <w:rsid w:val="00B3646D"/>
    <w:rsid w:val="00B37829"/>
    <w:rsid w:val="00B47409"/>
    <w:rsid w:val="00B53276"/>
    <w:rsid w:val="00B91B7C"/>
    <w:rsid w:val="00BA7782"/>
    <w:rsid w:val="00BB14C7"/>
    <w:rsid w:val="00C20345"/>
    <w:rsid w:val="00C364EA"/>
    <w:rsid w:val="00C4550E"/>
    <w:rsid w:val="00C54F76"/>
    <w:rsid w:val="00C7037C"/>
    <w:rsid w:val="00CE42E4"/>
    <w:rsid w:val="00D303B7"/>
    <w:rsid w:val="00D4366E"/>
    <w:rsid w:val="00D83F2D"/>
    <w:rsid w:val="00D84C8B"/>
    <w:rsid w:val="00DB51E2"/>
    <w:rsid w:val="00DC07F4"/>
    <w:rsid w:val="00DC48D1"/>
    <w:rsid w:val="00DD5135"/>
    <w:rsid w:val="00DD59BC"/>
    <w:rsid w:val="00E21AE8"/>
    <w:rsid w:val="00E323FC"/>
    <w:rsid w:val="00E55221"/>
    <w:rsid w:val="00E96990"/>
    <w:rsid w:val="00EC75AE"/>
    <w:rsid w:val="00EF6BD6"/>
    <w:rsid w:val="00F561A0"/>
    <w:rsid w:val="00FA2EF7"/>
    <w:rsid w:val="00FB131A"/>
    <w:rsid w:val="00FE5E25"/>
    <w:rsid w:val="00FE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8369B"/>
  <w15:docId w15:val="{AB40E433-F23F-4D56-93A7-D37193D04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E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5E25"/>
    <w:pPr>
      <w:ind w:left="720"/>
      <w:contextualSpacing/>
    </w:pPr>
  </w:style>
  <w:style w:type="paragraph" w:customStyle="1" w:styleId="NoSpacing1">
    <w:name w:val="No Spacing1"/>
    <w:uiPriority w:val="1"/>
    <w:qFormat/>
    <w:rsid w:val="00FE5E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E5E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5E25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E5E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5E25"/>
    <w:rPr>
      <w:rFonts w:ascii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unhideWhenUsed/>
    <w:rsid w:val="00FE5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5E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E2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A5D63"/>
    <w:rPr>
      <w:color w:val="0000FF" w:themeColor="hyperlink"/>
      <w:u w:val="single"/>
    </w:rPr>
  </w:style>
  <w:style w:type="paragraph" w:styleId="BodyText2">
    <w:name w:val="Body Text 2"/>
    <w:basedOn w:val="Normal"/>
    <w:link w:val="BodyText2Char"/>
    <w:semiHidden/>
    <w:rsid w:val="001D6F59"/>
    <w:pPr>
      <w:autoSpaceDE/>
      <w:autoSpaceDN/>
      <w:adjustRightInd/>
      <w:jc w:val="center"/>
    </w:pPr>
    <w:rPr>
      <w:rFonts w:eastAsia="Times New Roman"/>
      <w:sz w:val="24"/>
      <w:szCs w:val="23"/>
    </w:rPr>
  </w:style>
  <w:style w:type="character" w:customStyle="1" w:styleId="BodyText2Char">
    <w:name w:val="Body Text 2 Char"/>
    <w:basedOn w:val="DefaultParagraphFont"/>
    <w:link w:val="BodyText2"/>
    <w:semiHidden/>
    <w:rsid w:val="001D6F59"/>
    <w:rPr>
      <w:rFonts w:ascii="Times New Roman" w:eastAsia="Times New Roman" w:hAnsi="Times New Roman" w:cs="Times New Roman"/>
      <w:sz w:val="24"/>
      <w:szCs w:val="23"/>
    </w:rPr>
  </w:style>
  <w:style w:type="character" w:styleId="UnresolvedMention">
    <w:name w:val="Unresolved Mention"/>
    <w:basedOn w:val="DefaultParagraphFont"/>
    <w:uiPriority w:val="99"/>
    <w:semiHidden/>
    <w:unhideWhenUsed/>
    <w:rsid w:val="007642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5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hoopercit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  <a:tileRect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  <a:tileRect/>
        </a:gradFill>
      </a:fillStyleLst>
      <a:lnStyleLst>
        <a:ln w="9525" cap="flat" cmpd="sng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>
          <a:solidFill>
            <a:schemeClr val="phClr"/>
          </a:solidFill>
          <a:prstDash val="solid"/>
        </a:ln>
        <a:ln w="38100" cap="flat" cmpd="sng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  <a:tileRect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B6621D8FD344A95334045EF0E44B0" ma:contentTypeVersion="12" ma:contentTypeDescription="Create a new document." ma:contentTypeScope="" ma:versionID="5eec553945f22014416d5a3233289320">
  <xsd:schema xmlns:xsd="http://www.w3.org/2001/XMLSchema" xmlns:xs="http://www.w3.org/2001/XMLSchema" xmlns:p="http://schemas.microsoft.com/office/2006/metadata/properties" xmlns:ns2="9f7d4a3e-eef6-4050-a558-8b258a62aa84" xmlns:ns3="596d0ab4-2578-4c1c-832d-cb69dfd809f4" targetNamespace="http://schemas.microsoft.com/office/2006/metadata/properties" ma:root="true" ma:fieldsID="91159e6d7b1bc3a6ac02e264b5ccfb5a" ns2:_="" ns3:_="">
    <xsd:import namespace="9f7d4a3e-eef6-4050-a558-8b258a62aa84"/>
    <xsd:import namespace="596d0ab4-2578-4c1c-832d-cb69dfd80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d4a3e-eef6-4050-a558-8b258a62aa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d0ab4-2578-4c1c-832d-cb69dfd80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4767EE-E3C9-449C-B065-DC7870EBE4A9}">
  <ds:schemaRefs>
    <ds:schemaRef ds:uri="http://www.w3.org/XML/1998/namespace"/>
    <ds:schemaRef ds:uri="http://purl.org/dc/dcmitype/"/>
    <ds:schemaRef ds:uri="http://purl.org/dc/elements/1.1/"/>
    <ds:schemaRef ds:uri="596d0ab4-2578-4c1c-832d-cb69dfd809f4"/>
    <ds:schemaRef ds:uri="http://schemas.openxmlformats.org/package/2006/metadata/core-properties"/>
    <ds:schemaRef ds:uri="http://schemas.microsoft.com/office/infopath/2007/PartnerControls"/>
    <ds:schemaRef ds:uri="9f7d4a3e-eef6-4050-a558-8b258a62aa84"/>
    <ds:schemaRef ds:uri="http://schemas.microsoft.com/office/2006/documentManagement/typ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3C43C26-73F3-4F6C-B7C9-8CAB9C42EF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353BC8-254C-40D5-B69B-B5F911F0E2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d4a3e-eef6-4050-a558-8b258a62aa84"/>
    <ds:schemaRef ds:uri="596d0ab4-2578-4c1c-832d-cb69dfd80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4FB439-B7F5-414F-9ED0-0285BFB07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oper CIty UT AGENDA</vt:lpstr>
    </vt:vector>
  </TitlesOfParts>
  <Company>Hewlett-Packard Company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oper CIty UT AGENDA</dc:title>
  <dc:creator>Judy</dc:creator>
  <cp:lastModifiedBy>Heather Nielsen</cp:lastModifiedBy>
  <cp:revision>3</cp:revision>
  <cp:lastPrinted>2022-01-13T18:46:00Z</cp:lastPrinted>
  <dcterms:created xsi:type="dcterms:W3CDTF">2022-02-15T18:00:00Z</dcterms:created>
  <dcterms:modified xsi:type="dcterms:W3CDTF">2024-01-09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B6621D8FD344A95334045EF0E44B0</vt:lpwstr>
  </property>
</Properties>
</file>